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7125" w:rsidRDefault="00F77BA7">
      <w:r>
        <w:t>Calvary Hymns May 9, 2021</w:t>
      </w:r>
    </w:p>
    <w:p w:rsidR="00F77BA7" w:rsidRDefault="00F77BA7"/>
    <w:p w:rsidR="00F77BA7" w:rsidRDefault="00F77BA7"/>
    <w:p w:rsidR="00F77BA7" w:rsidRDefault="00F77BA7" w:rsidP="00F77BA7">
      <w:r>
        <w:t>Opening Hymn 291    We plow the fields, and scatter</w:t>
      </w:r>
    </w:p>
    <w:p w:rsidR="00F77BA7" w:rsidRDefault="00F77BA7" w:rsidP="00F77BA7"/>
    <w:p w:rsidR="00F77BA7" w:rsidRDefault="00F77BA7" w:rsidP="00F77BA7">
      <w:r>
        <w:t>1</w:t>
      </w:r>
      <w:r>
        <w:t xml:space="preserve">   </w:t>
      </w:r>
      <w:r>
        <w:t>We plow the fields, and scatter</w:t>
      </w:r>
    </w:p>
    <w:p w:rsidR="00F77BA7" w:rsidRDefault="00F77BA7" w:rsidP="00F77BA7">
      <w:r>
        <w:t>the good seed on the land,</w:t>
      </w:r>
    </w:p>
    <w:p w:rsidR="00F77BA7" w:rsidRDefault="00F77BA7" w:rsidP="00F77BA7">
      <w:r>
        <w:t>but it is fed and watered</w:t>
      </w:r>
    </w:p>
    <w:p w:rsidR="00F77BA7" w:rsidRDefault="00F77BA7" w:rsidP="00F77BA7">
      <w:r>
        <w:t>by God’s almighty hand;</w:t>
      </w:r>
    </w:p>
    <w:p w:rsidR="00F77BA7" w:rsidRDefault="00F77BA7" w:rsidP="00F77BA7">
      <w:r>
        <w:t>he sends the snow in winter,</w:t>
      </w:r>
    </w:p>
    <w:p w:rsidR="00F77BA7" w:rsidRDefault="00F77BA7" w:rsidP="00F77BA7">
      <w:r>
        <w:t>the warmth to swell the grain,</w:t>
      </w:r>
    </w:p>
    <w:p w:rsidR="00F77BA7" w:rsidRDefault="00F77BA7" w:rsidP="00F77BA7">
      <w:r>
        <w:t>the breezes and the sunshine,</w:t>
      </w:r>
    </w:p>
    <w:p w:rsidR="00F77BA7" w:rsidRDefault="00F77BA7" w:rsidP="00F77BA7">
      <w:r>
        <w:t>and soft refreshing rain.</w:t>
      </w:r>
    </w:p>
    <w:p w:rsidR="00F77BA7" w:rsidRDefault="00F77BA7" w:rsidP="00F77BA7"/>
    <w:p w:rsidR="00F77BA7" w:rsidRDefault="00F77BA7" w:rsidP="00F77BA7">
      <w:r>
        <w:t>Refrain</w:t>
      </w:r>
    </w:p>
    <w:p w:rsidR="00F77BA7" w:rsidRDefault="00F77BA7" w:rsidP="00F77BA7">
      <w:pPr>
        <w:ind w:firstLine="720"/>
      </w:pPr>
      <w:r>
        <w:t>All good gifts around us</w:t>
      </w:r>
    </w:p>
    <w:p w:rsidR="00F77BA7" w:rsidRDefault="00F77BA7" w:rsidP="00F77BA7">
      <w:pPr>
        <w:ind w:firstLine="720"/>
      </w:pPr>
      <w:r>
        <w:t>are sent from heaven above;</w:t>
      </w:r>
    </w:p>
    <w:p w:rsidR="00F77BA7" w:rsidRDefault="00F77BA7" w:rsidP="00F77BA7">
      <w:pPr>
        <w:ind w:firstLine="720"/>
      </w:pPr>
      <w:r>
        <w:t>then thank the Lord, O thank the Lord</w:t>
      </w:r>
    </w:p>
    <w:p w:rsidR="00F77BA7" w:rsidRDefault="00F77BA7" w:rsidP="00F77BA7">
      <w:pPr>
        <w:ind w:firstLine="720"/>
      </w:pPr>
      <w:r>
        <w:t>for all his love.</w:t>
      </w:r>
    </w:p>
    <w:p w:rsidR="00F77BA7" w:rsidRDefault="00F77BA7" w:rsidP="00F77BA7"/>
    <w:p w:rsidR="00F77BA7" w:rsidRDefault="00F77BA7" w:rsidP="00F77BA7">
      <w:r>
        <w:t>2</w:t>
      </w:r>
      <w:r>
        <w:t xml:space="preserve">   </w:t>
      </w:r>
      <w:r>
        <w:t>He only is the Maker</w:t>
      </w:r>
    </w:p>
    <w:p w:rsidR="00F77BA7" w:rsidRDefault="00F77BA7" w:rsidP="00F77BA7">
      <w:r>
        <w:t>of all things near and far;</w:t>
      </w:r>
    </w:p>
    <w:p w:rsidR="00F77BA7" w:rsidRDefault="00F77BA7" w:rsidP="00F77BA7">
      <w:r>
        <w:t>he paints the wayside flower,</w:t>
      </w:r>
    </w:p>
    <w:p w:rsidR="00F77BA7" w:rsidRDefault="00F77BA7" w:rsidP="00F77BA7">
      <w:r>
        <w:t>he lights the evening star;</w:t>
      </w:r>
    </w:p>
    <w:p w:rsidR="00F77BA7" w:rsidRDefault="00F77BA7" w:rsidP="00F77BA7">
      <w:r>
        <w:t>the winds and waves obey him,</w:t>
      </w:r>
    </w:p>
    <w:p w:rsidR="00F77BA7" w:rsidRDefault="00F77BA7" w:rsidP="00F77BA7">
      <w:r>
        <w:t>by him the birds are fed;</w:t>
      </w:r>
    </w:p>
    <w:p w:rsidR="00F77BA7" w:rsidRDefault="00F77BA7" w:rsidP="00F77BA7">
      <w:r>
        <w:t>much more to us, his children,</w:t>
      </w:r>
    </w:p>
    <w:p w:rsidR="00F77BA7" w:rsidRDefault="00F77BA7" w:rsidP="00F77BA7">
      <w:r>
        <w:t>he gives our daily bread.</w:t>
      </w:r>
    </w:p>
    <w:p w:rsidR="00F77BA7" w:rsidRDefault="00F77BA7" w:rsidP="00F77BA7"/>
    <w:p w:rsidR="00F77BA7" w:rsidRDefault="00F77BA7" w:rsidP="00F77BA7">
      <w:r>
        <w:t>Refrain</w:t>
      </w:r>
    </w:p>
    <w:p w:rsidR="00F77BA7" w:rsidRDefault="00F77BA7" w:rsidP="00F77BA7"/>
    <w:p w:rsidR="00F77BA7" w:rsidRDefault="00F77BA7" w:rsidP="00F77BA7">
      <w:r>
        <w:t>3</w:t>
      </w:r>
      <w:r>
        <w:t xml:space="preserve">   </w:t>
      </w:r>
      <w:r>
        <w:t>We thank thee, then, O Father,</w:t>
      </w:r>
    </w:p>
    <w:p w:rsidR="00F77BA7" w:rsidRDefault="00F77BA7" w:rsidP="00F77BA7">
      <w:r>
        <w:t>for all things bright and good,</w:t>
      </w:r>
    </w:p>
    <w:p w:rsidR="00F77BA7" w:rsidRDefault="00F77BA7" w:rsidP="00F77BA7">
      <w:r>
        <w:t>the seedtime and the harvest,</w:t>
      </w:r>
    </w:p>
    <w:p w:rsidR="00F77BA7" w:rsidRDefault="00F77BA7" w:rsidP="00F77BA7">
      <w:r>
        <w:t>our life, our health, our food:</w:t>
      </w:r>
    </w:p>
    <w:p w:rsidR="00F77BA7" w:rsidRDefault="00F77BA7" w:rsidP="00F77BA7">
      <w:r>
        <w:t>the gifts we have to offer</w:t>
      </w:r>
    </w:p>
    <w:p w:rsidR="00F77BA7" w:rsidRDefault="00F77BA7" w:rsidP="00F77BA7">
      <w:r>
        <w:t>are what thy love imparts,</w:t>
      </w:r>
    </w:p>
    <w:p w:rsidR="00F77BA7" w:rsidRDefault="00F77BA7" w:rsidP="00F77BA7">
      <w:r>
        <w:t xml:space="preserve">but chiefly thou </w:t>
      </w:r>
      <w:proofErr w:type="spellStart"/>
      <w:r>
        <w:t>desirest</w:t>
      </w:r>
      <w:proofErr w:type="spellEnd"/>
    </w:p>
    <w:p w:rsidR="00F77BA7" w:rsidRDefault="00F77BA7" w:rsidP="00F77BA7">
      <w:r>
        <w:t>our humble thankful hearts.</w:t>
      </w:r>
    </w:p>
    <w:p w:rsidR="00F77BA7" w:rsidRDefault="00F77BA7" w:rsidP="00F77BA7"/>
    <w:p w:rsidR="00F77BA7" w:rsidRDefault="00F77BA7" w:rsidP="00F77BA7">
      <w:r>
        <w:t>Refrain</w:t>
      </w:r>
    </w:p>
    <w:p w:rsidR="00F77BA7" w:rsidRDefault="00F77BA7" w:rsidP="00F77BA7"/>
    <w:p w:rsidR="00F77BA7" w:rsidRPr="00F77BA7" w:rsidRDefault="00F77BA7" w:rsidP="00F77BA7">
      <w:pPr>
        <w:rPr>
          <w:i/>
        </w:rPr>
      </w:pPr>
      <w:r w:rsidRPr="00F77BA7">
        <w:rPr>
          <w:i/>
        </w:rPr>
        <w:t>Words: Matthias Claudius (1740-1815); tr. Jane Montgomery Campbell (1817-1878), alt.</w:t>
      </w:r>
    </w:p>
    <w:p w:rsidR="00F77BA7" w:rsidRPr="00F77BA7" w:rsidRDefault="00F77BA7" w:rsidP="00F77BA7">
      <w:pPr>
        <w:rPr>
          <w:i/>
        </w:rPr>
      </w:pPr>
      <w:r w:rsidRPr="00F77BA7">
        <w:rPr>
          <w:i/>
        </w:rPr>
        <w:t xml:space="preserve">Music: </w:t>
      </w:r>
      <w:proofErr w:type="spellStart"/>
      <w:r w:rsidRPr="00F77BA7">
        <w:rPr>
          <w:i/>
        </w:rPr>
        <w:t>Wir</w:t>
      </w:r>
      <w:proofErr w:type="spellEnd"/>
      <w:r w:rsidRPr="00F77BA7">
        <w:rPr>
          <w:i/>
        </w:rPr>
        <w:t xml:space="preserve"> </w:t>
      </w:r>
      <w:proofErr w:type="spellStart"/>
      <w:r w:rsidRPr="00F77BA7">
        <w:rPr>
          <w:i/>
        </w:rPr>
        <w:t>Pflugen</w:t>
      </w:r>
      <w:proofErr w:type="spellEnd"/>
      <w:r w:rsidRPr="00F77BA7">
        <w:rPr>
          <w:i/>
        </w:rPr>
        <w:t>, Johann Abraham Peter Schulz (1747-1800)</w:t>
      </w:r>
    </w:p>
    <w:p w:rsidR="00F77BA7" w:rsidRPr="00F77BA7" w:rsidRDefault="00F77BA7" w:rsidP="00F77BA7">
      <w:pPr>
        <w:rPr>
          <w:i/>
        </w:rPr>
      </w:pPr>
      <w:r w:rsidRPr="00F77BA7">
        <w:rPr>
          <w:i/>
        </w:rPr>
        <w:t>Meter: 76. 76. D with Refrain</w:t>
      </w:r>
    </w:p>
    <w:p w:rsidR="00E27125" w:rsidRDefault="00E27125"/>
    <w:p w:rsidR="00E27125" w:rsidRDefault="00E27125"/>
    <w:p w:rsidR="00E27125" w:rsidRDefault="00E27125"/>
    <w:p w:rsidR="00F77BA7" w:rsidRDefault="00F77BA7" w:rsidP="00F77BA7">
      <w:r>
        <w:lastRenderedPageBreak/>
        <w:t xml:space="preserve">Sequence Hymn 705   </w:t>
      </w:r>
      <w:r>
        <w:t>As those of old their first fruits brought</w:t>
      </w:r>
    </w:p>
    <w:p w:rsidR="00F77BA7" w:rsidRDefault="00F77BA7" w:rsidP="00F77BA7"/>
    <w:p w:rsidR="00F77BA7" w:rsidRDefault="00F77BA7" w:rsidP="00F77BA7">
      <w:r>
        <w:t>1</w:t>
      </w:r>
      <w:r>
        <w:t xml:space="preserve">   </w:t>
      </w:r>
      <w:r>
        <w:t>As those of old their first fruits brought</w:t>
      </w:r>
    </w:p>
    <w:p w:rsidR="00F77BA7" w:rsidRDefault="00F77BA7" w:rsidP="00F77BA7">
      <w:r>
        <w:t>of vineyard, flock, and field</w:t>
      </w:r>
    </w:p>
    <w:p w:rsidR="00F77BA7" w:rsidRDefault="00F77BA7" w:rsidP="00F77BA7">
      <w:r>
        <w:t>to God, the giver of all good,</w:t>
      </w:r>
    </w:p>
    <w:p w:rsidR="00F77BA7" w:rsidRDefault="00F77BA7" w:rsidP="00F77BA7">
      <w:r>
        <w:t>the source of bounteous yield;</w:t>
      </w:r>
    </w:p>
    <w:p w:rsidR="00F77BA7" w:rsidRDefault="00F77BA7" w:rsidP="00F77BA7">
      <w:proofErr w:type="gramStart"/>
      <w:r>
        <w:t>so</w:t>
      </w:r>
      <w:proofErr w:type="gramEnd"/>
      <w:r>
        <w:t xml:space="preserve"> we today our first fruits bring,</w:t>
      </w:r>
    </w:p>
    <w:p w:rsidR="00F77BA7" w:rsidRDefault="00F77BA7" w:rsidP="00F77BA7">
      <w:r>
        <w:t>the wealth of this good land,</w:t>
      </w:r>
    </w:p>
    <w:p w:rsidR="00F77BA7" w:rsidRDefault="00F77BA7" w:rsidP="00F77BA7">
      <w:r>
        <w:t>of farm and market, shop and home,</w:t>
      </w:r>
    </w:p>
    <w:p w:rsidR="00F77BA7" w:rsidRDefault="00F77BA7" w:rsidP="00F77BA7">
      <w:r>
        <w:t>of mind, and heart, and hand.</w:t>
      </w:r>
    </w:p>
    <w:p w:rsidR="00F77BA7" w:rsidRDefault="00F77BA7" w:rsidP="00F77BA7"/>
    <w:p w:rsidR="00F77BA7" w:rsidRDefault="00F77BA7" w:rsidP="00F77BA7">
      <w:r>
        <w:t>2</w:t>
      </w:r>
      <w:r>
        <w:t xml:space="preserve">   </w:t>
      </w:r>
      <w:r>
        <w:t>A world in need now summons us</w:t>
      </w:r>
    </w:p>
    <w:p w:rsidR="00F77BA7" w:rsidRDefault="00F77BA7" w:rsidP="00F77BA7">
      <w:r>
        <w:t>to labor, love, and give;</w:t>
      </w:r>
    </w:p>
    <w:p w:rsidR="00F77BA7" w:rsidRDefault="00F77BA7" w:rsidP="00F77BA7">
      <w:r>
        <w:t>to make our life an offering</w:t>
      </w:r>
    </w:p>
    <w:p w:rsidR="00F77BA7" w:rsidRDefault="00F77BA7" w:rsidP="00F77BA7">
      <w:r>
        <w:t>to God that all may live;</w:t>
      </w:r>
    </w:p>
    <w:p w:rsidR="00F77BA7" w:rsidRDefault="00F77BA7" w:rsidP="00F77BA7">
      <w:r>
        <w:t>the Church of Christ is calling us</w:t>
      </w:r>
    </w:p>
    <w:p w:rsidR="00F77BA7" w:rsidRDefault="00F77BA7" w:rsidP="00F77BA7">
      <w:r>
        <w:t>to make the dream come true:</w:t>
      </w:r>
    </w:p>
    <w:p w:rsidR="00F77BA7" w:rsidRDefault="00F77BA7" w:rsidP="00F77BA7">
      <w:r>
        <w:t>a world redeemed by Christ-like love;</w:t>
      </w:r>
    </w:p>
    <w:p w:rsidR="00F77BA7" w:rsidRDefault="00F77BA7" w:rsidP="00F77BA7">
      <w:r>
        <w:t>all life in Christ made new.</w:t>
      </w:r>
    </w:p>
    <w:p w:rsidR="00F77BA7" w:rsidRDefault="00F77BA7" w:rsidP="00F77BA7"/>
    <w:p w:rsidR="00F77BA7" w:rsidRDefault="00F77BA7" w:rsidP="00F77BA7">
      <w:r>
        <w:t>3</w:t>
      </w:r>
      <w:r>
        <w:t xml:space="preserve">   </w:t>
      </w:r>
      <w:r>
        <w:t>With gratitude and humble trust</w:t>
      </w:r>
    </w:p>
    <w:p w:rsidR="00F77BA7" w:rsidRDefault="00F77BA7" w:rsidP="00F77BA7">
      <w:r>
        <w:t>we bring our best to thee</w:t>
      </w:r>
    </w:p>
    <w:p w:rsidR="00F77BA7" w:rsidRDefault="00F77BA7" w:rsidP="00F77BA7">
      <w:r>
        <w:t>to serve thy cause and share thy love</w:t>
      </w:r>
    </w:p>
    <w:p w:rsidR="00F77BA7" w:rsidRDefault="00F77BA7" w:rsidP="00F77BA7">
      <w:r>
        <w:t>with all humanity.</w:t>
      </w:r>
    </w:p>
    <w:p w:rsidR="00F77BA7" w:rsidRDefault="00F77BA7" w:rsidP="00F77BA7">
      <w:r>
        <w:t xml:space="preserve">O thou who </w:t>
      </w:r>
      <w:proofErr w:type="spellStart"/>
      <w:r>
        <w:t>gavest</w:t>
      </w:r>
      <w:proofErr w:type="spellEnd"/>
      <w:r>
        <w:t xml:space="preserve"> us thyself</w:t>
      </w:r>
    </w:p>
    <w:p w:rsidR="00F77BA7" w:rsidRDefault="00F77BA7" w:rsidP="00F77BA7">
      <w:r>
        <w:t>in Jesus Christ thy Son,</w:t>
      </w:r>
    </w:p>
    <w:p w:rsidR="00F77BA7" w:rsidRDefault="00F77BA7" w:rsidP="00F77BA7">
      <w:r>
        <w:t>help us to give ourselves each day</w:t>
      </w:r>
    </w:p>
    <w:p w:rsidR="00F77BA7" w:rsidRDefault="00F77BA7" w:rsidP="00F77BA7">
      <w:r>
        <w:t>until life’s work is done.</w:t>
      </w:r>
    </w:p>
    <w:p w:rsidR="00F77BA7" w:rsidRDefault="00F77BA7" w:rsidP="00F77BA7"/>
    <w:p w:rsidR="00F77BA7" w:rsidRPr="00F77BA7" w:rsidRDefault="00F77BA7" w:rsidP="00F77BA7">
      <w:pPr>
        <w:rPr>
          <w:i/>
        </w:rPr>
      </w:pPr>
      <w:r w:rsidRPr="00F77BA7">
        <w:rPr>
          <w:i/>
        </w:rPr>
        <w:t>Words: Frank von Christierson (1900-1996), alt.</w:t>
      </w:r>
    </w:p>
    <w:p w:rsidR="00F77BA7" w:rsidRPr="00F77BA7" w:rsidRDefault="00F77BA7" w:rsidP="00F77BA7">
      <w:pPr>
        <w:rPr>
          <w:i/>
        </w:rPr>
      </w:pPr>
      <w:r w:rsidRPr="00F77BA7">
        <w:rPr>
          <w:i/>
        </w:rPr>
        <w:t>Music: Forest Green, English melody; adapt. and harm. Ralph Vaughan Williams (1872-1958)</w:t>
      </w:r>
    </w:p>
    <w:p w:rsidR="00E27125" w:rsidRDefault="00F77BA7" w:rsidP="00F77BA7">
      <w:pPr>
        <w:rPr>
          <w:i/>
        </w:rPr>
      </w:pPr>
      <w:r w:rsidRPr="00F77BA7">
        <w:rPr>
          <w:i/>
        </w:rPr>
        <w:t>Meter: CMD</w:t>
      </w:r>
    </w:p>
    <w:p w:rsidR="00F77BA7" w:rsidRDefault="00F77BA7" w:rsidP="00F77BA7">
      <w:pPr>
        <w:rPr>
          <w:i/>
        </w:rPr>
      </w:pPr>
    </w:p>
    <w:p w:rsidR="00F77BA7" w:rsidRDefault="00F77BA7" w:rsidP="00F77BA7">
      <w:pPr>
        <w:rPr>
          <w:i/>
        </w:rPr>
      </w:pPr>
    </w:p>
    <w:p w:rsidR="00F77BA7" w:rsidRDefault="00F77BA7" w:rsidP="00F77BA7"/>
    <w:p w:rsidR="00F77BA7" w:rsidRDefault="00F77BA7" w:rsidP="00F77BA7"/>
    <w:p w:rsidR="00F77BA7" w:rsidRDefault="00F77BA7" w:rsidP="00F77BA7"/>
    <w:p w:rsidR="00F77BA7" w:rsidRDefault="00F77BA7" w:rsidP="00F77BA7"/>
    <w:p w:rsidR="00F77BA7" w:rsidRDefault="00F77BA7" w:rsidP="00F77BA7"/>
    <w:p w:rsidR="00F77BA7" w:rsidRDefault="00F77BA7" w:rsidP="00F77BA7"/>
    <w:p w:rsidR="00F77BA7" w:rsidRDefault="00F77BA7" w:rsidP="00F77BA7"/>
    <w:p w:rsidR="00F77BA7" w:rsidRDefault="00F77BA7" w:rsidP="00F77BA7"/>
    <w:p w:rsidR="00F77BA7" w:rsidRDefault="00F77BA7" w:rsidP="00F77BA7"/>
    <w:p w:rsidR="00F77BA7" w:rsidRDefault="00F77BA7" w:rsidP="00F77BA7"/>
    <w:p w:rsidR="00F77BA7" w:rsidRDefault="00F77BA7" w:rsidP="00F77BA7"/>
    <w:p w:rsidR="00F77BA7" w:rsidRDefault="00F77BA7" w:rsidP="00F77BA7"/>
    <w:p w:rsidR="00F77BA7" w:rsidRDefault="00F77BA7" w:rsidP="00F77BA7"/>
    <w:p w:rsidR="00F77BA7" w:rsidRDefault="00F77BA7" w:rsidP="00F77BA7"/>
    <w:p w:rsidR="00F77BA7" w:rsidRDefault="00F77BA7" w:rsidP="00F77BA7">
      <w:r>
        <w:lastRenderedPageBreak/>
        <w:t>Hymn at Communion 342   O Bread of Life</w:t>
      </w:r>
    </w:p>
    <w:p w:rsidR="00F77BA7" w:rsidRDefault="00F77BA7"/>
    <w:p w:rsidR="008C787D" w:rsidRDefault="00F77BA7">
      <w:r>
        <w:t xml:space="preserve">1   </w:t>
      </w:r>
      <w:r w:rsidR="000D0AF4">
        <w:t>O Bread of Life, for sinners broken,</w:t>
      </w:r>
    </w:p>
    <w:p w:rsidR="000D0AF4" w:rsidRDefault="000D0AF4">
      <w:r>
        <w:t>of God’s own love his dearest token,</w:t>
      </w:r>
    </w:p>
    <w:p w:rsidR="000D0AF4" w:rsidRDefault="000D0AF4">
      <w:r>
        <w:t>we hear the words so gently spoken,</w:t>
      </w:r>
    </w:p>
    <w:p w:rsidR="000D0AF4" w:rsidRDefault="000D0AF4">
      <w:r>
        <w:t>“Do this for me, in my remembrance.”</w:t>
      </w:r>
    </w:p>
    <w:p w:rsidR="000D0AF4" w:rsidRDefault="000D0AF4"/>
    <w:p w:rsidR="000D0AF4" w:rsidRDefault="00F77BA7">
      <w:r>
        <w:t xml:space="preserve">2   </w:t>
      </w:r>
      <w:r w:rsidR="000D0AF4">
        <w:t>For all we seek your grace sustaining;</w:t>
      </w:r>
    </w:p>
    <w:p w:rsidR="000D0AF4" w:rsidRDefault="000D0AF4">
      <w:r>
        <w:t>your love shines though your strength is waning,</w:t>
      </w:r>
    </w:p>
    <w:p w:rsidR="000D0AF4" w:rsidRDefault="000D0AF4">
      <w:proofErr w:type="gramStart"/>
      <w:r>
        <w:t>thus</w:t>
      </w:r>
      <w:proofErr w:type="gramEnd"/>
      <w:r>
        <w:t xml:space="preserve"> by your death our life obtaining.</w:t>
      </w:r>
    </w:p>
    <w:p w:rsidR="000D0AF4" w:rsidRDefault="000D0AF4">
      <w:r>
        <w:t>“Come unto me, you heavy laden.”</w:t>
      </w:r>
    </w:p>
    <w:p w:rsidR="000D0AF4" w:rsidRDefault="000D0AF4"/>
    <w:p w:rsidR="000D0AF4" w:rsidRDefault="00F77BA7">
      <w:r>
        <w:t xml:space="preserve">3   </w:t>
      </w:r>
      <w:r w:rsidR="000D0AF4">
        <w:t>Now may your life to us descending</w:t>
      </w:r>
    </w:p>
    <w:p w:rsidR="000D0AF4" w:rsidRDefault="000D0AF4">
      <w:r>
        <w:t>enter our live, all veils thus rending,</w:t>
      </w:r>
    </w:p>
    <w:p w:rsidR="000D0AF4" w:rsidRDefault="000D0AF4">
      <w:r>
        <w:t>Emmanuel, our joy unending.</w:t>
      </w:r>
    </w:p>
    <w:p w:rsidR="000D0AF4" w:rsidRDefault="000D0AF4">
      <w:r>
        <w:t>“I am with you, this day and ever.”</w:t>
      </w:r>
    </w:p>
    <w:p w:rsidR="00F77BA7" w:rsidRDefault="00F77BA7"/>
    <w:p w:rsidR="00F77BA7" w:rsidRPr="00F77BA7" w:rsidRDefault="00F77BA7">
      <w:pPr>
        <w:rPr>
          <w:i/>
        </w:rPr>
      </w:pPr>
      <w:r w:rsidRPr="00F77BA7">
        <w:rPr>
          <w:i/>
        </w:rPr>
        <w:t>Words: Timothy Ting Fang Lew (1892-1947; tr. Frank W. Price (1895-1974), alt.</w:t>
      </w:r>
    </w:p>
    <w:p w:rsidR="00F77BA7" w:rsidRDefault="00F77BA7">
      <w:pPr>
        <w:rPr>
          <w:i/>
        </w:rPr>
      </w:pPr>
      <w:r w:rsidRPr="00F77BA7">
        <w:rPr>
          <w:i/>
        </w:rPr>
        <w:t xml:space="preserve">Music: Sheng </w:t>
      </w:r>
      <w:proofErr w:type="spellStart"/>
      <w:r w:rsidRPr="00F77BA7">
        <w:rPr>
          <w:i/>
        </w:rPr>
        <w:t>en</w:t>
      </w:r>
      <w:proofErr w:type="spellEnd"/>
      <w:r w:rsidRPr="00F77BA7">
        <w:rPr>
          <w:i/>
        </w:rPr>
        <w:t xml:space="preserve">, melody </w:t>
      </w:r>
      <w:proofErr w:type="spellStart"/>
      <w:r w:rsidRPr="00F77BA7">
        <w:rPr>
          <w:i/>
        </w:rPr>
        <w:t>Su</w:t>
      </w:r>
      <w:proofErr w:type="spellEnd"/>
      <w:r w:rsidRPr="00F77BA7">
        <w:rPr>
          <w:i/>
        </w:rPr>
        <w:t xml:space="preserve"> Yin-Lan (20</w:t>
      </w:r>
      <w:r w:rsidRPr="00F77BA7">
        <w:rPr>
          <w:i/>
          <w:vertAlign w:val="superscript"/>
        </w:rPr>
        <w:t>th</w:t>
      </w:r>
      <w:r w:rsidRPr="00F77BA7">
        <w:rPr>
          <w:i/>
        </w:rPr>
        <w:t xml:space="preserve"> cent.)</w:t>
      </w:r>
    </w:p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/>
    <w:p w:rsidR="00F77BA7" w:rsidRDefault="00F77BA7" w:rsidP="00F77BA7">
      <w:r>
        <w:lastRenderedPageBreak/>
        <w:t xml:space="preserve">Closing Hymn 412   </w:t>
      </w:r>
      <w:r>
        <w:t>Earth and all stars</w:t>
      </w:r>
    </w:p>
    <w:p w:rsidR="00F77BA7" w:rsidRDefault="00F77BA7" w:rsidP="00F77BA7"/>
    <w:p w:rsidR="00F77BA7" w:rsidRDefault="00F77BA7" w:rsidP="00F77BA7">
      <w:r>
        <w:t>1</w:t>
      </w:r>
      <w:r>
        <w:t xml:space="preserve">   </w:t>
      </w:r>
      <w:r>
        <w:t>Earth and all stars,</w:t>
      </w:r>
    </w:p>
    <w:p w:rsidR="00F77BA7" w:rsidRDefault="00F77BA7" w:rsidP="00F77BA7">
      <w:r>
        <w:t>loud rushing planets,</w:t>
      </w:r>
    </w:p>
    <w:p w:rsidR="00F77BA7" w:rsidRDefault="00F77BA7" w:rsidP="00F77BA7">
      <w:r>
        <w:t>sing to the Lord a new song!</w:t>
      </w:r>
    </w:p>
    <w:p w:rsidR="00F77BA7" w:rsidRDefault="00F77BA7" w:rsidP="00F77BA7">
      <w:r>
        <w:t>O victory,</w:t>
      </w:r>
    </w:p>
    <w:p w:rsidR="00F77BA7" w:rsidRDefault="00F77BA7" w:rsidP="00F77BA7">
      <w:r>
        <w:t>loud shouting army,</w:t>
      </w:r>
    </w:p>
    <w:p w:rsidR="00F77BA7" w:rsidRDefault="00F77BA7" w:rsidP="00F77BA7">
      <w:r>
        <w:t>sing to the Lord a new song!</w:t>
      </w:r>
    </w:p>
    <w:p w:rsidR="00F77BA7" w:rsidRDefault="00F77BA7" w:rsidP="00F77BA7"/>
    <w:p w:rsidR="00F77BA7" w:rsidRDefault="00F77BA7" w:rsidP="00F77BA7">
      <w:r>
        <w:t>Refrain</w:t>
      </w:r>
    </w:p>
    <w:p w:rsidR="00F77BA7" w:rsidRDefault="00F77BA7" w:rsidP="00F77BA7">
      <w:pPr>
        <w:ind w:left="720"/>
      </w:pPr>
      <w:r>
        <w:t>He hath done marvelous things.</w:t>
      </w:r>
    </w:p>
    <w:p w:rsidR="00F77BA7" w:rsidRDefault="00F77BA7" w:rsidP="00F77BA7">
      <w:pPr>
        <w:ind w:firstLine="720"/>
      </w:pPr>
      <w:r>
        <w:t>I, too, will praise him with a new song!</w:t>
      </w:r>
    </w:p>
    <w:p w:rsidR="00F77BA7" w:rsidRDefault="00F77BA7" w:rsidP="00F77BA7"/>
    <w:p w:rsidR="00F77BA7" w:rsidRDefault="00F77BA7" w:rsidP="00F77BA7">
      <w:r>
        <w:t>2</w:t>
      </w:r>
      <w:r>
        <w:t xml:space="preserve">   </w:t>
      </w:r>
      <w:r>
        <w:t>Hail, wind, and rain,</w:t>
      </w:r>
    </w:p>
    <w:p w:rsidR="00F77BA7" w:rsidRDefault="00F77BA7" w:rsidP="00F77BA7">
      <w:r>
        <w:t>loud blowing snowstorms,</w:t>
      </w:r>
    </w:p>
    <w:p w:rsidR="00F77BA7" w:rsidRDefault="00F77BA7" w:rsidP="00F77BA7">
      <w:r>
        <w:t>sing to the Lord a new song!</w:t>
      </w:r>
    </w:p>
    <w:p w:rsidR="00F77BA7" w:rsidRDefault="00F77BA7" w:rsidP="00F77BA7">
      <w:r>
        <w:t>Flowers and trees,</w:t>
      </w:r>
    </w:p>
    <w:p w:rsidR="00F77BA7" w:rsidRDefault="00F77BA7" w:rsidP="00F77BA7">
      <w:r>
        <w:t>loud rustling dry leaves,</w:t>
      </w:r>
    </w:p>
    <w:p w:rsidR="00F77BA7" w:rsidRDefault="00F77BA7" w:rsidP="00F77BA7">
      <w:r>
        <w:t>sing to the Lord a new song!</w:t>
      </w:r>
    </w:p>
    <w:p w:rsidR="00F77BA7" w:rsidRDefault="00F77BA7" w:rsidP="00F77BA7"/>
    <w:p w:rsidR="00F77BA7" w:rsidRDefault="00F77BA7" w:rsidP="00F77BA7">
      <w:r>
        <w:t>Refrain</w:t>
      </w:r>
    </w:p>
    <w:p w:rsidR="00F77BA7" w:rsidRDefault="00F77BA7" w:rsidP="00F77BA7"/>
    <w:p w:rsidR="00F77BA7" w:rsidRDefault="00F77BA7" w:rsidP="00F77BA7">
      <w:r>
        <w:t>3</w:t>
      </w:r>
      <w:r>
        <w:t xml:space="preserve">   </w:t>
      </w:r>
      <w:r>
        <w:t>Trumpet and pipes,</w:t>
      </w:r>
    </w:p>
    <w:p w:rsidR="00F77BA7" w:rsidRDefault="00F77BA7" w:rsidP="00F77BA7">
      <w:r>
        <w:t>loud clashing cymbals,</w:t>
      </w:r>
    </w:p>
    <w:p w:rsidR="00F77BA7" w:rsidRDefault="00F77BA7" w:rsidP="00F77BA7">
      <w:r>
        <w:t>sing to the Lord a new song!</w:t>
      </w:r>
    </w:p>
    <w:p w:rsidR="00F77BA7" w:rsidRDefault="00F77BA7" w:rsidP="00F77BA7">
      <w:r>
        <w:t>Harp, lute, and lyre,</w:t>
      </w:r>
    </w:p>
    <w:p w:rsidR="00F77BA7" w:rsidRDefault="00F77BA7" w:rsidP="00F77BA7">
      <w:r>
        <w:t>loud humming cellos,</w:t>
      </w:r>
    </w:p>
    <w:p w:rsidR="00F77BA7" w:rsidRDefault="00F77BA7" w:rsidP="00F77BA7">
      <w:r>
        <w:t>sing to the Lord a new song!</w:t>
      </w:r>
    </w:p>
    <w:p w:rsidR="00F77BA7" w:rsidRDefault="00F77BA7" w:rsidP="00F77BA7"/>
    <w:p w:rsidR="00F77BA7" w:rsidRDefault="00F77BA7" w:rsidP="00F77BA7">
      <w:r>
        <w:t>Refrain</w:t>
      </w:r>
    </w:p>
    <w:p w:rsidR="00F77BA7" w:rsidRDefault="00F77BA7" w:rsidP="00F77BA7"/>
    <w:p w:rsidR="00F77BA7" w:rsidRDefault="00F77BA7" w:rsidP="00F77BA7">
      <w:r>
        <w:t>4</w:t>
      </w:r>
      <w:r>
        <w:t xml:space="preserve">   </w:t>
      </w:r>
      <w:r>
        <w:t>Engines and steel,</w:t>
      </w:r>
    </w:p>
    <w:p w:rsidR="00F77BA7" w:rsidRDefault="00F77BA7" w:rsidP="00F77BA7">
      <w:r>
        <w:t>loud pounding hammers,</w:t>
      </w:r>
    </w:p>
    <w:p w:rsidR="00F77BA7" w:rsidRDefault="00F77BA7" w:rsidP="00F77BA7">
      <w:r>
        <w:t>sing to the Lord a new song!</w:t>
      </w:r>
    </w:p>
    <w:p w:rsidR="00F77BA7" w:rsidRDefault="00F77BA7" w:rsidP="00F77BA7">
      <w:r>
        <w:t>Limestone and beams,</w:t>
      </w:r>
    </w:p>
    <w:p w:rsidR="00F77BA7" w:rsidRDefault="00F77BA7" w:rsidP="00F77BA7">
      <w:r>
        <w:t>loud building workers,</w:t>
      </w:r>
    </w:p>
    <w:p w:rsidR="00F77BA7" w:rsidRDefault="00F77BA7" w:rsidP="00F77BA7">
      <w:r>
        <w:t>sing to the Lord a new song!</w:t>
      </w:r>
    </w:p>
    <w:p w:rsidR="00F77BA7" w:rsidRDefault="00F77BA7" w:rsidP="00F77BA7"/>
    <w:p w:rsidR="00F77BA7" w:rsidRDefault="00F77BA7" w:rsidP="00F77BA7">
      <w:r>
        <w:t>Refrain</w:t>
      </w:r>
    </w:p>
    <w:p w:rsidR="00F77BA7" w:rsidRDefault="00F77BA7" w:rsidP="00F77BA7"/>
    <w:p w:rsidR="00F77BA7" w:rsidRDefault="00F77BA7" w:rsidP="00F77BA7">
      <w:r>
        <w:t>5</w:t>
      </w:r>
      <w:r>
        <w:t xml:space="preserve">   </w:t>
      </w:r>
      <w:r>
        <w:t>Classrooms and labs,</w:t>
      </w:r>
    </w:p>
    <w:p w:rsidR="00F77BA7" w:rsidRDefault="00F77BA7" w:rsidP="00F77BA7">
      <w:r>
        <w:t>loud boiling test-tubes,</w:t>
      </w:r>
    </w:p>
    <w:p w:rsidR="00F77BA7" w:rsidRDefault="00F77BA7" w:rsidP="00F77BA7">
      <w:r>
        <w:t>sing to the Lord a new song!</w:t>
      </w:r>
    </w:p>
    <w:p w:rsidR="00F77BA7" w:rsidRDefault="00F77BA7" w:rsidP="00F77BA7">
      <w:r>
        <w:t>Athlete and band,</w:t>
      </w:r>
    </w:p>
    <w:p w:rsidR="00F77BA7" w:rsidRDefault="00F77BA7" w:rsidP="00F77BA7">
      <w:r>
        <w:t>loud cheering people,</w:t>
      </w:r>
    </w:p>
    <w:p w:rsidR="00F77BA7" w:rsidRDefault="00F77BA7" w:rsidP="00F77BA7">
      <w:r>
        <w:t>sing to the Lord a new song!</w:t>
      </w:r>
    </w:p>
    <w:p w:rsidR="00F77BA7" w:rsidRDefault="00F77BA7" w:rsidP="00F77BA7"/>
    <w:p w:rsidR="00F77BA7" w:rsidRDefault="00F77BA7" w:rsidP="00F77BA7">
      <w:r>
        <w:t>Refrain</w:t>
      </w:r>
    </w:p>
    <w:p w:rsidR="00F77BA7" w:rsidRDefault="00F77BA7" w:rsidP="00F77BA7">
      <w:bookmarkStart w:id="0" w:name="_GoBack"/>
      <w:bookmarkEnd w:id="0"/>
    </w:p>
    <w:p w:rsidR="00F77BA7" w:rsidRDefault="00F77BA7" w:rsidP="00F77BA7">
      <w:r>
        <w:t>6</w:t>
      </w:r>
      <w:r>
        <w:t xml:space="preserve">   </w:t>
      </w:r>
      <w:r>
        <w:t>Knowledge and truth,</w:t>
      </w:r>
    </w:p>
    <w:p w:rsidR="00F77BA7" w:rsidRDefault="00F77BA7" w:rsidP="00F77BA7">
      <w:r>
        <w:t>loud sounding wisdom,</w:t>
      </w:r>
    </w:p>
    <w:p w:rsidR="00F77BA7" w:rsidRDefault="00F77BA7" w:rsidP="00F77BA7">
      <w:r>
        <w:t>sing to the Lord a new song!</w:t>
      </w:r>
    </w:p>
    <w:p w:rsidR="00F77BA7" w:rsidRDefault="00F77BA7" w:rsidP="00F77BA7">
      <w:r>
        <w:t>Daughter and son,</w:t>
      </w:r>
    </w:p>
    <w:p w:rsidR="00F77BA7" w:rsidRDefault="00F77BA7" w:rsidP="00F77BA7">
      <w:r>
        <w:t>loud praying members,</w:t>
      </w:r>
    </w:p>
    <w:p w:rsidR="00F77BA7" w:rsidRDefault="00F77BA7" w:rsidP="00F77BA7">
      <w:r>
        <w:t>sing to the Lord a new song!</w:t>
      </w:r>
    </w:p>
    <w:p w:rsidR="00F77BA7" w:rsidRDefault="00F77BA7" w:rsidP="00F77BA7"/>
    <w:p w:rsidR="00F77BA7" w:rsidRDefault="00F77BA7" w:rsidP="00F77BA7">
      <w:r>
        <w:t>Refrain</w:t>
      </w:r>
    </w:p>
    <w:p w:rsidR="00F77BA7" w:rsidRDefault="00F77BA7" w:rsidP="00F77BA7"/>
    <w:p w:rsidR="00F77BA7" w:rsidRPr="00F77BA7" w:rsidRDefault="00F77BA7" w:rsidP="00F77BA7">
      <w:pPr>
        <w:rPr>
          <w:i/>
        </w:rPr>
      </w:pPr>
      <w:r w:rsidRPr="00F77BA7">
        <w:rPr>
          <w:i/>
        </w:rPr>
        <w:t>Words: Herbert F. Brokering (b. 1926)</w:t>
      </w:r>
    </w:p>
    <w:p w:rsidR="00F77BA7" w:rsidRPr="00F77BA7" w:rsidRDefault="00F77BA7" w:rsidP="00F77BA7">
      <w:pPr>
        <w:rPr>
          <w:i/>
        </w:rPr>
      </w:pPr>
      <w:r w:rsidRPr="00F77BA7">
        <w:rPr>
          <w:i/>
        </w:rPr>
        <w:t>Music: Earth and All Stars, David N. Johnson (1922-1987)</w:t>
      </w:r>
    </w:p>
    <w:p w:rsidR="00F77BA7" w:rsidRPr="00F77BA7" w:rsidRDefault="00F77BA7" w:rsidP="00F77BA7">
      <w:pPr>
        <w:rPr>
          <w:i/>
        </w:rPr>
      </w:pPr>
      <w:r w:rsidRPr="00F77BA7">
        <w:rPr>
          <w:i/>
        </w:rPr>
        <w:t>Meter: 45. 7. D with Refrain</w:t>
      </w:r>
    </w:p>
    <w:sectPr w:rsidR="00F77BA7" w:rsidRPr="00F77B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t7AwNLIwNzA2MzBR0lEKTi0uzszPAykwrAUAiFaYtCwAAAA="/>
  </w:docVars>
  <w:rsids>
    <w:rsidRoot w:val="000D0AF4"/>
    <w:rsid w:val="000D0AF4"/>
    <w:rsid w:val="00612422"/>
    <w:rsid w:val="00715994"/>
    <w:rsid w:val="00E27125"/>
    <w:rsid w:val="00F77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2C43D"/>
  <w15:chartTrackingRefBased/>
  <w15:docId w15:val="{8774FDA3-D209-47E5-AC54-202E02C6F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582</Words>
  <Characters>332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2</cp:revision>
  <dcterms:created xsi:type="dcterms:W3CDTF">2021-04-29T14:06:00Z</dcterms:created>
  <dcterms:modified xsi:type="dcterms:W3CDTF">2021-04-29T14:36:00Z</dcterms:modified>
</cp:coreProperties>
</file>